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F522C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F522C1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F522C1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F522C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F522C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F522C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F522C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F522C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F522C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F522C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F522C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0CC95630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08D27FC7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5C98A2C5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8"/>
    </w:p>
    <w:p w14:paraId="66A93C1A" w14:textId="0365A87F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77777777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4"/>
      <w:footerReference w:type="default" r:id="rId15"/>
      <w:footerReference w:type="first" r:id="rId16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231B6" w14:textId="77777777" w:rsidR="00F522C1" w:rsidRDefault="00F522C1">
      <w:pPr>
        <w:spacing w:line="240" w:lineRule="auto"/>
      </w:pPr>
      <w:r>
        <w:separator/>
      </w:r>
    </w:p>
  </w:endnote>
  <w:endnote w:type="continuationSeparator" w:id="0">
    <w:p w14:paraId="377CAC8D" w14:textId="77777777" w:rsidR="00F522C1" w:rsidRDefault="00F522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5153A" w14:textId="77777777" w:rsidR="00F522C1" w:rsidRDefault="00F522C1">
      <w:pPr>
        <w:spacing w:line="240" w:lineRule="auto"/>
      </w:pPr>
      <w:r>
        <w:separator/>
      </w:r>
    </w:p>
  </w:footnote>
  <w:footnote w:type="continuationSeparator" w:id="0">
    <w:p w14:paraId="2751B4BA" w14:textId="77777777" w:rsidR="00F522C1" w:rsidRDefault="00F522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1A2CEA"/>
    <w:rsid w:val="00210763"/>
    <w:rsid w:val="00265C75"/>
    <w:rsid w:val="00312ED3"/>
    <w:rsid w:val="003A2F12"/>
    <w:rsid w:val="003E3E5A"/>
    <w:rsid w:val="00467E00"/>
    <w:rsid w:val="00742E49"/>
    <w:rsid w:val="00765A01"/>
    <w:rsid w:val="00796771"/>
    <w:rsid w:val="008433BF"/>
    <w:rsid w:val="00893239"/>
    <w:rsid w:val="009562F7"/>
    <w:rsid w:val="009B0A3D"/>
    <w:rsid w:val="00A13984"/>
    <w:rsid w:val="00A40063"/>
    <w:rsid w:val="00A74083"/>
    <w:rsid w:val="00B936A5"/>
    <w:rsid w:val="00D15B13"/>
    <w:rsid w:val="00E038B6"/>
    <w:rsid w:val="00E5277D"/>
    <w:rsid w:val="00F522C1"/>
    <w:rsid w:val="00F60084"/>
    <w:rsid w:val="00F8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7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5</cp:revision>
  <cp:lastPrinted>2022-03-04T22:56:00Z</cp:lastPrinted>
  <dcterms:created xsi:type="dcterms:W3CDTF">2022-03-04T22:21:00Z</dcterms:created>
  <dcterms:modified xsi:type="dcterms:W3CDTF">2022-03-27T01:01:00Z</dcterms:modified>
</cp:coreProperties>
</file>